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1BE18" w14:textId="0BE048CE" w:rsidR="00BE5740" w:rsidRDefault="00BE5740" w:rsidP="00BE5740">
      <w:pPr>
        <w:jc w:val="center"/>
        <w:rPr>
          <w:b/>
          <w:sz w:val="28"/>
        </w:rPr>
      </w:pPr>
      <w:r w:rsidRPr="000A67FC">
        <w:rPr>
          <w:b/>
          <w:sz w:val="28"/>
        </w:rPr>
        <w:t>Utilizando o R para fazer Regressão</w:t>
      </w:r>
    </w:p>
    <w:p w14:paraId="2A0698A1" w14:textId="77777777" w:rsidR="00BE5740" w:rsidRPr="008C62AC" w:rsidRDefault="00BE5740" w:rsidP="00BE5740">
      <w:pPr>
        <w:spacing w:after="0" w:line="240" w:lineRule="auto"/>
        <w:jc w:val="right"/>
        <w:rPr>
          <w:b/>
        </w:rPr>
      </w:pPr>
      <w:r>
        <w:rPr>
          <w:b/>
          <w:sz w:val="28"/>
        </w:rPr>
        <w:tab/>
      </w:r>
    </w:p>
    <w:p w14:paraId="5A1A2058" w14:textId="77777777" w:rsidR="00BE5740" w:rsidRPr="00C22FDE" w:rsidRDefault="00BE5740" w:rsidP="00BE5740">
      <w:pPr>
        <w:rPr>
          <w:sz w:val="28"/>
        </w:rPr>
      </w:pPr>
      <w:r>
        <w:rPr>
          <w:sz w:val="28"/>
        </w:rPr>
        <w:t>Parte 1 – Regressão Linear Simples</w:t>
      </w:r>
    </w:p>
    <w:p w14:paraId="3757B13A" w14:textId="7EADF328" w:rsidR="00BE5740" w:rsidRPr="00382E58" w:rsidRDefault="00D237AA" w:rsidP="00BE5740">
      <w:pPr>
        <w:rPr>
          <w:b/>
        </w:rPr>
      </w:pPr>
      <w:r w:rsidRPr="00382E58">
        <w:rPr>
          <w:b/>
        </w:rPr>
        <w:t>Carregar o arquivo</w:t>
      </w:r>
    </w:p>
    <w:p w14:paraId="494332E8" w14:textId="2AF481ED" w:rsidR="00D237AA" w:rsidRDefault="00382E58" w:rsidP="00BE5740">
      <w:r>
        <w:rPr>
          <w:noProof/>
        </w:rPr>
        <w:drawing>
          <wp:inline distT="0" distB="0" distL="0" distR="0" wp14:anchorId="01292D61" wp14:editId="66C82C3F">
            <wp:extent cx="3155950" cy="2219027"/>
            <wp:effectExtent l="0" t="0" r="635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3429" t="10896" r="9564" b="42846"/>
                    <a:stretch/>
                  </pic:blipFill>
                  <pic:spPr bwMode="auto">
                    <a:xfrm>
                      <a:off x="0" y="0"/>
                      <a:ext cx="3171422" cy="2229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2A693" w14:textId="77777777" w:rsidR="00BE5740" w:rsidRPr="005B0C4E" w:rsidRDefault="00BE5740" w:rsidP="00BE5740">
      <w:pPr>
        <w:rPr>
          <w:b/>
        </w:rPr>
      </w:pPr>
      <w:r w:rsidRPr="005B0C4E">
        <w:rPr>
          <w:b/>
        </w:rPr>
        <w:t>Instalar pacote com a Regressão</w:t>
      </w:r>
    </w:p>
    <w:p w14:paraId="6434A1EE" w14:textId="77777777" w:rsidR="000D5392" w:rsidRDefault="00BE5740" w:rsidP="00BE5740">
      <w:r>
        <w:t xml:space="preserve">Para fazer a regressão, precisa instalar um pacote: </w:t>
      </w:r>
    </w:p>
    <w:p w14:paraId="57AD48B7" w14:textId="523504F8" w:rsidR="00BE5740" w:rsidRPr="005C5E31" w:rsidRDefault="00BE5740" w:rsidP="00BE5740">
      <w:pPr>
        <w:rPr>
          <w:color w:val="1F3864" w:themeColor="accent1" w:themeShade="80"/>
          <w:lang w:val="en-US"/>
        </w:rPr>
      </w:pPr>
      <w:proofErr w:type="spellStart"/>
      <w:proofErr w:type="gramStart"/>
      <w:r w:rsidRPr="005C5E31">
        <w:rPr>
          <w:color w:val="1F3864" w:themeColor="accent1" w:themeShade="80"/>
          <w:lang w:val="en-US"/>
        </w:rPr>
        <w:t>install.packages</w:t>
      </w:r>
      <w:proofErr w:type="spellEnd"/>
      <w:proofErr w:type="gramEnd"/>
      <w:r w:rsidRPr="005C5E31">
        <w:rPr>
          <w:color w:val="1F3864" w:themeColor="accent1" w:themeShade="80"/>
          <w:lang w:val="en-US"/>
        </w:rPr>
        <w:t>("</w:t>
      </w:r>
      <w:proofErr w:type="spellStart"/>
      <w:r w:rsidRPr="005C5E31">
        <w:rPr>
          <w:color w:val="1F3864" w:themeColor="accent1" w:themeShade="80"/>
          <w:lang w:val="en-US"/>
        </w:rPr>
        <w:t>UsingR</w:t>
      </w:r>
      <w:proofErr w:type="spellEnd"/>
      <w:r w:rsidRPr="005C5E31">
        <w:rPr>
          <w:color w:val="1F3864" w:themeColor="accent1" w:themeShade="80"/>
          <w:lang w:val="en-US"/>
        </w:rPr>
        <w:t>")</w:t>
      </w:r>
    </w:p>
    <w:p w14:paraId="4D3024F4" w14:textId="0197C7D6" w:rsidR="000D5392" w:rsidRPr="000D5392" w:rsidRDefault="000D5392" w:rsidP="00BE5740">
      <w:pPr>
        <w:rPr>
          <w:lang w:val="pt-BR"/>
        </w:rPr>
      </w:pPr>
      <w:r w:rsidRPr="000D5392">
        <w:rPr>
          <w:lang w:val="pt-BR"/>
        </w:rPr>
        <w:t>Carregar o pacote:</w:t>
      </w:r>
    </w:p>
    <w:p w14:paraId="73760D60" w14:textId="145A03B6" w:rsidR="00BE5740" w:rsidRPr="005C5E31" w:rsidRDefault="000D5392" w:rsidP="00BE5740">
      <w:pPr>
        <w:rPr>
          <w:color w:val="1F3864" w:themeColor="accent1" w:themeShade="80"/>
          <w:lang w:val="pt-BR"/>
        </w:rPr>
      </w:pPr>
      <w:proofErr w:type="spellStart"/>
      <w:r w:rsidRPr="005C5E31">
        <w:rPr>
          <w:color w:val="1F3864" w:themeColor="accent1" w:themeShade="80"/>
          <w:lang w:val="pt-BR"/>
        </w:rPr>
        <w:t>l</w:t>
      </w:r>
      <w:r w:rsidR="00BE5740" w:rsidRPr="005C5E31">
        <w:rPr>
          <w:color w:val="1F3864" w:themeColor="accent1" w:themeShade="80"/>
          <w:lang w:val="pt-BR"/>
        </w:rPr>
        <w:t>ibrary</w:t>
      </w:r>
      <w:proofErr w:type="spellEnd"/>
      <w:r w:rsidRPr="005C5E31">
        <w:rPr>
          <w:color w:val="1F3864" w:themeColor="accent1" w:themeShade="80"/>
          <w:lang w:val="pt-BR"/>
        </w:rPr>
        <w:t xml:space="preserve"> </w:t>
      </w:r>
      <w:r w:rsidR="00BE5740" w:rsidRPr="005C5E31">
        <w:rPr>
          <w:color w:val="1F3864" w:themeColor="accent1" w:themeShade="80"/>
          <w:lang w:val="pt-BR"/>
        </w:rPr>
        <w:t>(</w:t>
      </w:r>
      <w:proofErr w:type="spellStart"/>
      <w:r w:rsidR="00BE5740" w:rsidRPr="005C5E31">
        <w:rPr>
          <w:color w:val="1F3864" w:themeColor="accent1" w:themeShade="80"/>
          <w:lang w:val="pt-BR"/>
        </w:rPr>
        <w:t>UsingR</w:t>
      </w:r>
      <w:proofErr w:type="spellEnd"/>
      <w:r w:rsidR="00BE5740" w:rsidRPr="005C5E31">
        <w:rPr>
          <w:color w:val="1F3864" w:themeColor="accent1" w:themeShade="80"/>
          <w:lang w:val="pt-BR"/>
        </w:rPr>
        <w:t>)</w:t>
      </w:r>
    </w:p>
    <w:p w14:paraId="12EC1CC1" w14:textId="091ACF8E" w:rsidR="00BE5740" w:rsidRDefault="00DD4869" w:rsidP="00BE5740">
      <w:pPr>
        <w:rPr>
          <w:b/>
          <w:lang w:val="pt-BR"/>
        </w:rPr>
      </w:pPr>
      <w:r w:rsidRPr="00DD4869">
        <w:rPr>
          <w:b/>
          <w:lang w:val="pt-BR"/>
        </w:rPr>
        <w:t>Renomear a base de dados</w:t>
      </w:r>
    </w:p>
    <w:p w14:paraId="64993E9E" w14:textId="333C0818" w:rsidR="00DD4869" w:rsidRPr="001F01EB" w:rsidRDefault="00D33A0A" w:rsidP="00BE5740">
      <w:pPr>
        <w:rPr>
          <w:color w:val="1F3864" w:themeColor="accent1" w:themeShade="80"/>
          <w:lang w:val="pt-BR"/>
        </w:rPr>
      </w:pPr>
      <w:r w:rsidRPr="001F01EB">
        <w:rPr>
          <w:color w:val="1F3864" w:themeColor="accent1" w:themeShade="80"/>
          <w:lang w:val="pt-BR"/>
        </w:rPr>
        <w:t>d</w:t>
      </w:r>
      <w:r w:rsidR="00DD4869" w:rsidRPr="001F01EB">
        <w:rPr>
          <w:color w:val="1F3864" w:themeColor="accent1" w:themeShade="80"/>
          <w:lang w:val="pt-BR"/>
        </w:rPr>
        <w:t xml:space="preserve">ados </w:t>
      </w:r>
      <w:r w:rsidR="001F01EB" w:rsidRPr="001F01EB">
        <w:rPr>
          <w:color w:val="1F3864" w:themeColor="accent1" w:themeShade="80"/>
          <w:lang w:val="pt-BR"/>
        </w:rPr>
        <w:t>&lt;- Exemplo_Aula_3</w:t>
      </w:r>
    </w:p>
    <w:p w14:paraId="0717DBC7" w14:textId="77777777" w:rsidR="00BE5740" w:rsidRPr="005B0C4E" w:rsidRDefault="00BE5740" w:rsidP="00BE5740">
      <w:pPr>
        <w:rPr>
          <w:b/>
        </w:rPr>
      </w:pPr>
      <w:r w:rsidRPr="005B0C4E">
        <w:rPr>
          <w:b/>
        </w:rPr>
        <w:t>Algumas funções de exploração da relação entre as variáveis</w:t>
      </w:r>
    </w:p>
    <w:p w14:paraId="39571598" w14:textId="77777777" w:rsidR="00BE5740" w:rsidRDefault="00BE5740" w:rsidP="00BE5740">
      <w:r>
        <w:t>Para entender como as variáveis se relacionam, é possível desenvolver gráficos, como a seguir.</w:t>
      </w:r>
    </w:p>
    <w:p w14:paraId="5CE439D0" w14:textId="77777777" w:rsidR="00BE5740" w:rsidRPr="005C5E31" w:rsidRDefault="00BE5740" w:rsidP="00BE5740">
      <w:pPr>
        <w:rPr>
          <w:i/>
          <w:color w:val="1F3864" w:themeColor="accent1" w:themeShade="80"/>
        </w:rPr>
      </w:pPr>
      <w:r w:rsidRPr="005C5E31">
        <w:rPr>
          <w:i/>
          <w:color w:val="1F3864" w:themeColor="accent1" w:themeShade="80"/>
        </w:rPr>
        <w:t>plot(dados$Anos_de_Experiencia,dados$Salario,pch=19,col="blue")</w:t>
      </w:r>
    </w:p>
    <w:p w14:paraId="3A8AD959" w14:textId="77777777" w:rsidR="00BE5740" w:rsidRPr="005C5E31" w:rsidRDefault="00BE5740" w:rsidP="00BE5740">
      <w:pPr>
        <w:rPr>
          <w:i/>
          <w:color w:val="1F3864" w:themeColor="accent1" w:themeShade="80"/>
        </w:rPr>
      </w:pPr>
      <w:r w:rsidRPr="005C5E31">
        <w:rPr>
          <w:i/>
          <w:color w:val="1F3864" w:themeColor="accent1" w:themeShade="80"/>
        </w:rPr>
        <w:t>plot(dados$Anos_de_Experiencia,dados$Salario,pch=20,col="red")</w:t>
      </w:r>
    </w:p>
    <w:p w14:paraId="4F847BF1" w14:textId="768D4B29" w:rsidR="00B84618" w:rsidRDefault="00953FD4" w:rsidP="00BE5740">
      <w:r>
        <w:t>Obs: pode ser usada a tabela de cores do htm</w:t>
      </w:r>
      <w:r w:rsidR="002012D0">
        <w:t>l</w:t>
      </w:r>
    </w:p>
    <w:p w14:paraId="25894CB9" w14:textId="77777777" w:rsidR="002012D0" w:rsidRDefault="002012D0" w:rsidP="00BE5740"/>
    <w:p w14:paraId="357955D3" w14:textId="28CCAFE4" w:rsidR="00BE5740" w:rsidRPr="00B84618" w:rsidRDefault="00BE5740" w:rsidP="00BE5740">
      <w:pPr>
        <w:rPr>
          <w:b/>
        </w:rPr>
      </w:pPr>
      <w:r w:rsidRPr="00B84618">
        <w:rPr>
          <w:b/>
        </w:rPr>
        <w:t>Colocando a linha de regressão no gráfico</w:t>
      </w:r>
    </w:p>
    <w:p w14:paraId="0ADE5E37" w14:textId="77777777" w:rsidR="00BE5740" w:rsidRPr="00B84618" w:rsidRDefault="00BE5740" w:rsidP="00BE5740">
      <w:pPr>
        <w:spacing w:after="0" w:line="240" w:lineRule="auto"/>
        <w:rPr>
          <w:i/>
          <w:color w:val="1F3864" w:themeColor="accent1" w:themeShade="80"/>
        </w:rPr>
      </w:pPr>
      <w:r w:rsidRPr="00B84618">
        <w:rPr>
          <w:i/>
          <w:color w:val="1F3864" w:themeColor="accent1" w:themeShade="80"/>
        </w:rPr>
        <w:t xml:space="preserve">plot(dados$Anos_de_Experiencia, dados$Salario,       </w:t>
      </w:r>
    </w:p>
    <w:p w14:paraId="0FD1204D" w14:textId="77777777" w:rsidR="00BE5740" w:rsidRPr="00B84618" w:rsidRDefault="00BE5740" w:rsidP="00BE5740">
      <w:pPr>
        <w:spacing w:after="0" w:line="240" w:lineRule="auto"/>
        <w:ind w:firstLine="708"/>
        <w:rPr>
          <w:i/>
          <w:color w:val="1F3864" w:themeColor="accent1" w:themeShade="80"/>
        </w:rPr>
      </w:pPr>
      <w:r w:rsidRPr="00B84618">
        <w:rPr>
          <w:i/>
          <w:color w:val="1F3864" w:themeColor="accent1" w:themeShade="80"/>
        </w:rPr>
        <w:t xml:space="preserve">xlab = "Anos de Experiência",      </w:t>
      </w:r>
    </w:p>
    <w:p w14:paraId="64D0E5EA" w14:textId="77777777" w:rsidR="00BE5740" w:rsidRPr="00B84618" w:rsidRDefault="00BE5740" w:rsidP="00BE5740">
      <w:pPr>
        <w:spacing w:after="0" w:line="240" w:lineRule="auto"/>
        <w:ind w:firstLine="708"/>
        <w:rPr>
          <w:i/>
          <w:color w:val="1F3864" w:themeColor="accent1" w:themeShade="80"/>
        </w:rPr>
      </w:pPr>
      <w:r w:rsidRPr="00B84618">
        <w:rPr>
          <w:i/>
          <w:color w:val="1F3864" w:themeColor="accent1" w:themeShade="80"/>
        </w:rPr>
        <w:t xml:space="preserve">ylab = "Salário",      </w:t>
      </w:r>
    </w:p>
    <w:p w14:paraId="3D1127D6" w14:textId="77777777" w:rsidR="00BE5740" w:rsidRPr="00B84618" w:rsidRDefault="00BE5740" w:rsidP="00BE5740">
      <w:pPr>
        <w:spacing w:after="0" w:line="240" w:lineRule="auto"/>
        <w:ind w:firstLine="708"/>
        <w:rPr>
          <w:i/>
          <w:color w:val="1F3864" w:themeColor="accent1" w:themeShade="80"/>
          <w:lang w:val="en-US"/>
        </w:rPr>
      </w:pPr>
      <w:proofErr w:type="spellStart"/>
      <w:r w:rsidRPr="00B84618">
        <w:rPr>
          <w:i/>
          <w:color w:val="1F3864" w:themeColor="accent1" w:themeShade="80"/>
          <w:lang w:val="en-US"/>
        </w:rPr>
        <w:t>bg</w:t>
      </w:r>
      <w:proofErr w:type="spellEnd"/>
      <w:r w:rsidRPr="00B84618">
        <w:rPr>
          <w:i/>
          <w:color w:val="1F3864" w:themeColor="accent1" w:themeShade="80"/>
          <w:lang w:val="en-US"/>
        </w:rPr>
        <w:t xml:space="preserve"> = "red</w:t>
      </w:r>
      <w:proofErr w:type="gramStart"/>
      <w:r w:rsidRPr="00B84618">
        <w:rPr>
          <w:i/>
          <w:color w:val="1F3864" w:themeColor="accent1" w:themeShade="80"/>
          <w:lang w:val="en-US"/>
        </w:rPr>
        <w:t>",  col</w:t>
      </w:r>
      <w:proofErr w:type="gramEnd"/>
      <w:r w:rsidRPr="00B84618">
        <w:rPr>
          <w:i/>
          <w:color w:val="1F3864" w:themeColor="accent1" w:themeShade="80"/>
          <w:lang w:val="en-US"/>
        </w:rPr>
        <w:t xml:space="preserve"> = "green", </w:t>
      </w:r>
      <w:proofErr w:type="spellStart"/>
      <w:r w:rsidRPr="00B84618">
        <w:rPr>
          <w:i/>
          <w:color w:val="1F3864" w:themeColor="accent1" w:themeShade="80"/>
          <w:lang w:val="en-US"/>
        </w:rPr>
        <w:t>cex</w:t>
      </w:r>
      <w:proofErr w:type="spellEnd"/>
      <w:r w:rsidRPr="00B84618">
        <w:rPr>
          <w:i/>
          <w:color w:val="1F3864" w:themeColor="accent1" w:themeShade="80"/>
          <w:lang w:val="en-US"/>
        </w:rPr>
        <w:t xml:space="preserve"> = 1.1, </w:t>
      </w:r>
      <w:proofErr w:type="spellStart"/>
      <w:r w:rsidRPr="00B84618">
        <w:rPr>
          <w:i/>
          <w:color w:val="1F3864" w:themeColor="accent1" w:themeShade="80"/>
          <w:lang w:val="en-US"/>
        </w:rPr>
        <w:t>pch</w:t>
      </w:r>
      <w:proofErr w:type="spellEnd"/>
      <w:r w:rsidRPr="00B84618">
        <w:rPr>
          <w:i/>
          <w:color w:val="1F3864" w:themeColor="accent1" w:themeShade="80"/>
          <w:lang w:val="en-US"/>
        </w:rPr>
        <w:t xml:space="preserve"> = 21, frame = FALSE) </w:t>
      </w:r>
    </w:p>
    <w:p w14:paraId="563210D0" w14:textId="77777777" w:rsidR="00BE5740" w:rsidRPr="00B84618" w:rsidRDefault="00BE5740" w:rsidP="00BE5740">
      <w:pPr>
        <w:spacing w:after="0" w:line="240" w:lineRule="auto"/>
        <w:rPr>
          <w:i/>
          <w:color w:val="1F3864" w:themeColor="accent1" w:themeShade="80"/>
        </w:rPr>
      </w:pPr>
      <w:r w:rsidRPr="00B84618">
        <w:rPr>
          <w:i/>
          <w:color w:val="1F3864" w:themeColor="accent1" w:themeShade="80"/>
        </w:rPr>
        <w:t>abline(lm(Salario ~ Anos_de_Experiencia, data = dados), lwd = 3)</w:t>
      </w:r>
    </w:p>
    <w:p w14:paraId="59BBCDC2" w14:textId="77777777" w:rsidR="00BE5740" w:rsidRDefault="00BE5740" w:rsidP="00BE5740"/>
    <w:p w14:paraId="14D16F49" w14:textId="77777777" w:rsidR="00BE5740" w:rsidRDefault="00BE5740" w:rsidP="00BE5740">
      <w:r>
        <w:t>observar que:</w:t>
      </w:r>
    </w:p>
    <w:p w14:paraId="41A6F4E6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lastRenderedPageBreak/>
        <w:t>bg – cor dos pontos</w:t>
      </w:r>
    </w:p>
    <w:p w14:paraId="3D0DE9EE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t>col – cor do envoltório dos pontos</w:t>
      </w:r>
    </w:p>
    <w:p w14:paraId="59D42926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t>cex – tamanho dos pontos</w:t>
      </w:r>
    </w:p>
    <w:p w14:paraId="3B3B80E7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t>pch – tipo dos pontos</w:t>
      </w:r>
    </w:p>
    <w:p w14:paraId="74CCFF8C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t>frame = FALSE significa que os eixos não vão se cruzar (fica aberto)</w:t>
      </w:r>
    </w:p>
    <w:p w14:paraId="777491B2" w14:textId="77777777" w:rsidR="00BE5740" w:rsidRDefault="00BE5740" w:rsidP="00BE5740">
      <w:pPr>
        <w:pStyle w:val="PargrafodaLista"/>
        <w:numPr>
          <w:ilvl w:val="0"/>
          <w:numId w:val="1"/>
        </w:numPr>
      </w:pPr>
      <w:r>
        <w:t>lwd – espessura da reta de regressão</w:t>
      </w:r>
    </w:p>
    <w:p w14:paraId="4E0652F9" w14:textId="77777777" w:rsidR="00BE5740" w:rsidRDefault="00BE5740" w:rsidP="00BE5740">
      <w:pPr>
        <w:jc w:val="center"/>
      </w:pPr>
      <w:r w:rsidRPr="000263BB">
        <w:rPr>
          <w:noProof/>
          <w:lang w:eastAsia="pt-PT"/>
        </w:rPr>
        <w:drawing>
          <wp:inline distT="0" distB="0" distL="0" distR="0" wp14:anchorId="728FD47F" wp14:editId="12D8018D">
            <wp:extent cx="2722728" cy="2719117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728" cy="271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9F74B" w14:textId="77777777" w:rsidR="00BE5740" w:rsidRDefault="00BE5740" w:rsidP="00BE5740">
      <w:pPr>
        <w:rPr>
          <w:i/>
        </w:rPr>
      </w:pPr>
    </w:p>
    <w:p w14:paraId="0A80D41D" w14:textId="77777777" w:rsidR="00BE5740" w:rsidRPr="006F6AF0" w:rsidRDefault="00BE5740" w:rsidP="00BE5740">
      <w:pPr>
        <w:rPr>
          <w:b/>
        </w:rPr>
      </w:pPr>
      <w:r w:rsidRPr="006F6AF0">
        <w:rPr>
          <w:b/>
        </w:rPr>
        <w:t>Cálculo da Correlação</w:t>
      </w:r>
    </w:p>
    <w:p w14:paraId="0B56042D" w14:textId="77777777" w:rsidR="00BE5740" w:rsidRPr="006F6AF0" w:rsidRDefault="00BE5740" w:rsidP="00BE5740">
      <w:pPr>
        <w:rPr>
          <w:i/>
          <w:color w:val="1F3864" w:themeColor="accent1" w:themeShade="80"/>
        </w:rPr>
      </w:pPr>
      <w:r w:rsidRPr="006F6AF0">
        <w:rPr>
          <w:i/>
          <w:color w:val="1F3864" w:themeColor="accent1" w:themeShade="80"/>
        </w:rPr>
        <w:t>cor(dados$Anos_de_Experiencia,dados$Salario)</w:t>
      </w:r>
    </w:p>
    <w:p w14:paraId="7DEAE931" w14:textId="77777777" w:rsidR="00BE5740" w:rsidRDefault="00BE5740" w:rsidP="00BE5740">
      <w:r>
        <w:t>[1] 0.8553203</w:t>
      </w:r>
    </w:p>
    <w:p w14:paraId="3800FB81" w14:textId="77777777" w:rsidR="00BE5740" w:rsidRDefault="00BE5740" w:rsidP="00BE5740"/>
    <w:p w14:paraId="2789FC17" w14:textId="77777777" w:rsidR="00BE5740" w:rsidRPr="00402348" w:rsidRDefault="00BE5740" w:rsidP="00BE5740">
      <w:pPr>
        <w:rPr>
          <w:b/>
        </w:rPr>
      </w:pPr>
      <w:r w:rsidRPr="00402348">
        <w:rPr>
          <w:b/>
        </w:rPr>
        <w:t>Calculando os coeficientes de Regressão</w:t>
      </w:r>
    </w:p>
    <w:p w14:paraId="7398C8D5" w14:textId="77777777" w:rsidR="00BE5740" w:rsidRPr="00D07BDA" w:rsidRDefault="00BE5740" w:rsidP="00BE5740">
      <w:pPr>
        <w:rPr>
          <w:i/>
          <w:color w:val="1F3864" w:themeColor="accent1" w:themeShade="80"/>
        </w:rPr>
      </w:pPr>
      <w:r w:rsidRPr="00D07BDA">
        <w:rPr>
          <w:i/>
          <w:color w:val="1F3864" w:themeColor="accent1" w:themeShade="80"/>
        </w:rPr>
        <w:t xml:space="preserve">equation  &lt;- lm(dados$Salario ~ dados$Anos_de_Experiencia) </w:t>
      </w:r>
    </w:p>
    <w:p w14:paraId="475D8259" w14:textId="77777777" w:rsidR="00BE5740" w:rsidRPr="00D07BDA" w:rsidRDefault="00BE5740" w:rsidP="00BE5740">
      <w:pPr>
        <w:rPr>
          <w:i/>
          <w:color w:val="1F3864" w:themeColor="accent1" w:themeShade="80"/>
        </w:rPr>
      </w:pPr>
      <w:r w:rsidRPr="00D07BDA">
        <w:rPr>
          <w:i/>
          <w:color w:val="1F3864" w:themeColor="accent1" w:themeShade="80"/>
        </w:rPr>
        <w:t>coef(equation)</w:t>
      </w:r>
    </w:p>
    <w:p w14:paraId="695E6A9E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 xml:space="preserve">(Intercept) dados$Anos_de_Experiencia </w:t>
      </w:r>
    </w:p>
    <w:p w14:paraId="662D2AE1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 xml:space="preserve">                22.811124                  1.619976</w:t>
      </w:r>
    </w:p>
    <w:p w14:paraId="4E058FAD" w14:textId="77777777" w:rsidR="00BE5740" w:rsidRDefault="00BE5740" w:rsidP="00BE5740">
      <w:r>
        <w:t>Função lm – primeiro a variável dependente (y) e depois a variável independente(x); ou ainda, primeiro a variável resposta e depois a preditora.</w:t>
      </w:r>
    </w:p>
    <w:p w14:paraId="4665BCFC" w14:textId="11442CF5" w:rsidR="00BE5740" w:rsidRDefault="00BE5740" w:rsidP="00BE5740"/>
    <w:p w14:paraId="7F7D601B" w14:textId="07DCF95A" w:rsidR="00D07BDA" w:rsidRDefault="00D07BDA" w:rsidP="00BE5740"/>
    <w:p w14:paraId="4356A9D1" w14:textId="6EBD92A3" w:rsidR="00D07BDA" w:rsidRDefault="00D07BDA" w:rsidP="00BE5740"/>
    <w:p w14:paraId="79AF5DA3" w14:textId="57A8421B" w:rsidR="00D07BDA" w:rsidRDefault="00D07BDA" w:rsidP="00BE5740"/>
    <w:p w14:paraId="6CFCE471" w14:textId="77777777" w:rsidR="00D07BDA" w:rsidRDefault="00D07BDA" w:rsidP="00BE5740">
      <w:bookmarkStart w:id="0" w:name="_GoBack"/>
      <w:bookmarkEnd w:id="0"/>
    </w:p>
    <w:p w14:paraId="480FE0EB" w14:textId="77777777" w:rsidR="00BE5740" w:rsidRPr="00D07BDA" w:rsidRDefault="00BE5740" w:rsidP="00BE5740">
      <w:pPr>
        <w:rPr>
          <w:b/>
        </w:rPr>
      </w:pPr>
      <w:r w:rsidRPr="00D07BDA">
        <w:rPr>
          <w:b/>
        </w:rPr>
        <w:t>Para visualizar resumo das informações da análise de regressão:</w:t>
      </w:r>
    </w:p>
    <w:p w14:paraId="24347B41" w14:textId="77777777" w:rsidR="00BE5740" w:rsidRPr="00D07BDA" w:rsidRDefault="00BE5740" w:rsidP="00BE5740">
      <w:pPr>
        <w:rPr>
          <w:i/>
          <w:color w:val="1F3864" w:themeColor="accent1" w:themeShade="80"/>
        </w:rPr>
      </w:pPr>
      <w:r w:rsidRPr="00D07BDA">
        <w:rPr>
          <w:i/>
          <w:color w:val="1F3864" w:themeColor="accent1" w:themeShade="80"/>
        </w:rPr>
        <w:t>summary(equation)</w:t>
      </w:r>
    </w:p>
    <w:p w14:paraId="0C6924F6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>Call:</w:t>
      </w:r>
    </w:p>
    <w:p w14:paraId="38BBBB9F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>lm(formula = dados$Salario ~ dados$Anos_de_Experiencia)</w:t>
      </w:r>
    </w:p>
    <w:p w14:paraId="15199CD4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>Residuals:</w:t>
      </w:r>
    </w:p>
    <w:p w14:paraId="12A2313B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 xml:space="preserve">   Min     1Q Median     3Q    Max </w:t>
      </w:r>
    </w:p>
    <w:p w14:paraId="73477175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>-5.291 -1.</w:t>
      </w:r>
      <w:proofErr w:type="gramStart"/>
      <w:r w:rsidRPr="00432802">
        <w:rPr>
          <w:color w:val="FF0000"/>
          <w:lang w:val="en-US"/>
        </w:rPr>
        <w:t>441  0.249</w:t>
      </w:r>
      <w:proofErr w:type="gramEnd"/>
      <w:r w:rsidRPr="00432802">
        <w:rPr>
          <w:color w:val="FF0000"/>
          <w:lang w:val="en-US"/>
        </w:rPr>
        <w:t xml:space="preserve">  0.719  8.849 </w:t>
      </w:r>
    </w:p>
    <w:p w14:paraId="16D88B38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>Coefficients:</w:t>
      </w:r>
    </w:p>
    <w:p w14:paraId="0C61A49C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 xml:space="preserve">                          Estimate Std. Error t value </w:t>
      </w:r>
      <w:proofErr w:type="spellStart"/>
      <w:r w:rsidRPr="00432802">
        <w:rPr>
          <w:color w:val="FF0000"/>
          <w:lang w:val="en-US"/>
        </w:rPr>
        <w:t>Pr</w:t>
      </w:r>
      <w:proofErr w:type="spellEnd"/>
      <w:r w:rsidRPr="00432802">
        <w:rPr>
          <w:color w:val="FF0000"/>
          <w:lang w:val="en-US"/>
        </w:rPr>
        <w:t xml:space="preserve">(&gt;|t|)    </w:t>
      </w:r>
    </w:p>
    <w:p w14:paraId="18F4B02B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>(Intercept)                22.8111     1.3761  16.576 2.39e-12 ***</w:t>
      </w:r>
    </w:p>
    <w:p w14:paraId="7E171DA3" w14:textId="77777777" w:rsidR="00BE5740" w:rsidRPr="00C1074F" w:rsidRDefault="00BE5740" w:rsidP="00BE5740">
      <w:pPr>
        <w:rPr>
          <w:color w:val="FF0000"/>
        </w:rPr>
      </w:pPr>
      <w:r w:rsidRPr="00C1074F">
        <w:rPr>
          <w:color w:val="FF0000"/>
        </w:rPr>
        <w:t>dados$Anos_de_Experiencia   1.6200     0.2313   7.004 1.54e-06 ***</w:t>
      </w:r>
    </w:p>
    <w:p w14:paraId="57D8E302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>---</w:t>
      </w:r>
    </w:p>
    <w:p w14:paraId="3689BA0A" w14:textId="77777777" w:rsidR="00BE5740" w:rsidRPr="00432802" w:rsidRDefault="00BE5740" w:rsidP="00BE5740">
      <w:pPr>
        <w:rPr>
          <w:color w:val="FF0000"/>
          <w:lang w:val="en-US"/>
        </w:rPr>
      </w:pPr>
      <w:proofErr w:type="spellStart"/>
      <w:r w:rsidRPr="00432802">
        <w:rPr>
          <w:color w:val="FF0000"/>
          <w:lang w:val="en-US"/>
        </w:rPr>
        <w:t>Signif</w:t>
      </w:r>
      <w:proofErr w:type="spellEnd"/>
      <w:r w:rsidRPr="00432802">
        <w:rPr>
          <w:color w:val="FF0000"/>
          <w:lang w:val="en-US"/>
        </w:rPr>
        <w:t xml:space="preserve">. codes:  0 ‘***’ 0.001 ‘**’ 0.01 ‘*’ 0.05 ‘.’ 0.1 </w:t>
      </w:r>
      <w:proofErr w:type="gramStart"/>
      <w:r w:rsidRPr="00432802">
        <w:rPr>
          <w:color w:val="FF0000"/>
          <w:lang w:val="en-US"/>
        </w:rPr>
        <w:t>‘ ’</w:t>
      </w:r>
      <w:proofErr w:type="gramEnd"/>
      <w:r w:rsidRPr="00432802">
        <w:rPr>
          <w:color w:val="FF0000"/>
          <w:lang w:val="en-US"/>
        </w:rPr>
        <w:t xml:space="preserve"> 1</w:t>
      </w:r>
    </w:p>
    <w:p w14:paraId="5CB2E434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>Residual standard error: 2.991 on 18 degrees of freedom</w:t>
      </w:r>
    </w:p>
    <w:p w14:paraId="55E97F2C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 xml:space="preserve">Multiple R-squared:  0.7316,    Adjusted R-squared:  0.7167 </w:t>
      </w:r>
    </w:p>
    <w:p w14:paraId="79C0A47B" w14:textId="77777777" w:rsidR="00BE5740" w:rsidRPr="00432802" w:rsidRDefault="00BE5740" w:rsidP="00BE5740">
      <w:pPr>
        <w:rPr>
          <w:color w:val="FF0000"/>
          <w:lang w:val="en-US"/>
        </w:rPr>
      </w:pPr>
      <w:r w:rsidRPr="00432802">
        <w:rPr>
          <w:color w:val="FF0000"/>
          <w:lang w:val="en-US"/>
        </w:rPr>
        <w:t xml:space="preserve">F-statistic: 49.06 on 1 and 18 </w:t>
      </w:r>
      <w:proofErr w:type="gramStart"/>
      <w:r w:rsidRPr="00432802">
        <w:rPr>
          <w:color w:val="FF0000"/>
          <w:lang w:val="en-US"/>
        </w:rPr>
        <w:t>DF,  p</w:t>
      </w:r>
      <w:proofErr w:type="gramEnd"/>
      <w:r w:rsidRPr="00432802">
        <w:rPr>
          <w:color w:val="FF0000"/>
          <w:lang w:val="en-US"/>
        </w:rPr>
        <w:t>-value: 1.541e-06</w:t>
      </w:r>
    </w:p>
    <w:p w14:paraId="6E72F94B" w14:textId="77777777" w:rsidR="00BE5740" w:rsidRPr="00432802" w:rsidRDefault="00BE5740" w:rsidP="00BE5740">
      <w:pPr>
        <w:rPr>
          <w:lang w:val="en-US"/>
        </w:rPr>
      </w:pPr>
    </w:p>
    <w:p w14:paraId="62CD128A" w14:textId="7385263A" w:rsidR="008A68B3" w:rsidRPr="00632AD2" w:rsidRDefault="008A68B3">
      <w:pPr>
        <w:rPr>
          <w:sz w:val="28"/>
        </w:rPr>
      </w:pPr>
    </w:p>
    <w:sectPr w:rsidR="008A68B3" w:rsidRPr="00632AD2" w:rsidSect="00140D5A">
      <w:pgSz w:w="11906" w:h="16838"/>
      <w:pgMar w:top="1417" w:right="1558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70111"/>
    <w:multiLevelType w:val="hybridMultilevel"/>
    <w:tmpl w:val="1E888C14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6B234B1"/>
    <w:multiLevelType w:val="hybridMultilevel"/>
    <w:tmpl w:val="4E56A4EE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DA369C"/>
    <w:multiLevelType w:val="hybridMultilevel"/>
    <w:tmpl w:val="716CA65C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A4E5FB0"/>
    <w:multiLevelType w:val="hybridMultilevel"/>
    <w:tmpl w:val="426692E8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Q2MzY3MTcD0ko6SsGpxcWZ+XkgBYa1AOtaplksAAAA"/>
  </w:docVars>
  <w:rsids>
    <w:rsidRoot w:val="00395DEF"/>
    <w:rsid w:val="00043392"/>
    <w:rsid w:val="000D5392"/>
    <w:rsid w:val="000E0A84"/>
    <w:rsid w:val="001F01EB"/>
    <w:rsid w:val="001F7D87"/>
    <w:rsid w:val="002012D0"/>
    <w:rsid w:val="002D580A"/>
    <w:rsid w:val="003239D6"/>
    <w:rsid w:val="00382E58"/>
    <w:rsid w:val="00395DEF"/>
    <w:rsid w:val="003F245B"/>
    <w:rsid w:val="00491CB0"/>
    <w:rsid w:val="005C5E31"/>
    <w:rsid w:val="00632AD2"/>
    <w:rsid w:val="006F6AF0"/>
    <w:rsid w:val="006F786C"/>
    <w:rsid w:val="008A68B3"/>
    <w:rsid w:val="00953FD4"/>
    <w:rsid w:val="00B310F1"/>
    <w:rsid w:val="00B84618"/>
    <w:rsid w:val="00BE5740"/>
    <w:rsid w:val="00C32273"/>
    <w:rsid w:val="00D07BDA"/>
    <w:rsid w:val="00D237AA"/>
    <w:rsid w:val="00D33A0A"/>
    <w:rsid w:val="00DD4869"/>
    <w:rsid w:val="00E62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D479"/>
  <w15:chartTrackingRefBased/>
  <w15:docId w15:val="{57760953-F7F9-4DAA-869D-E731B9F21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5740"/>
    <w:rPr>
      <w:lang w:val="pt-PT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E5740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BE57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E5740"/>
    <w:rPr>
      <w:rFonts w:ascii="Segoe UI" w:hAnsi="Segoe UI" w:cs="Segoe UI"/>
      <w:sz w:val="18"/>
      <w:szCs w:val="18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8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09E3DDDB6AEFB45B574DA422557D6C5" ma:contentTypeVersion="13" ma:contentTypeDescription="Crie um novo documento." ma:contentTypeScope="" ma:versionID="ea79b08c87ceb7c769ee1659aebb692d">
  <xsd:schema xmlns:xsd="http://www.w3.org/2001/XMLSchema" xmlns:xs="http://www.w3.org/2001/XMLSchema" xmlns:p="http://schemas.microsoft.com/office/2006/metadata/properties" xmlns:ns1="http://schemas.microsoft.com/sharepoint/v3" xmlns:ns3="1d988fda-a8d4-49d7-a081-15f6aa21140c" xmlns:ns4="4a325eb4-38ad-4c41-9dfa-89b36c21433b" targetNamespace="http://schemas.microsoft.com/office/2006/metadata/properties" ma:root="true" ma:fieldsID="8cc10bb6c225f404ea34b062e2907f62" ns1:_="" ns3:_="" ns4:_="">
    <xsd:import namespace="http://schemas.microsoft.com/sharepoint/v3"/>
    <xsd:import namespace="1d988fda-a8d4-49d7-a081-15f6aa21140c"/>
    <xsd:import namespace="4a325eb4-38ad-4c41-9dfa-89b36c21433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Propriedades da Política de Conformidade Unificada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Ação de Interface do Usuário da Política de Conformidade Unificada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88fda-a8d4-49d7-a081-15f6aa21140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lhado com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hes de Compartilhado Com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Dica de Compartilhamento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325eb4-38ad-4c41-9dfa-89b36c2143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9976E4D6-C1F6-4EE0-AB89-C7B0BADFD7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988fda-a8d4-49d7-a081-15f6aa21140c"/>
    <ds:schemaRef ds:uri="4a325eb4-38ad-4c41-9dfa-89b36c2143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4A5CDB-C118-4E4D-A114-81E71DA506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536954-93B5-4321-AC20-4AD535FF243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éria Feitosa</dc:creator>
  <cp:keywords/>
  <dc:description/>
  <cp:lastModifiedBy>Valéria Feitosa</cp:lastModifiedBy>
  <cp:revision>24</cp:revision>
  <dcterms:created xsi:type="dcterms:W3CDTF">2019-10-18T14:09:00Z</dcterms:created>
  <dcterms:modified xsi:type="dcterms:W3CDTF">2019-10-18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9E3DDDB6AEFB45B574DA422557D6C5</vt:lpwstr>
  </property>
</Properties>
</file>